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500B" w:rsidRPr="006A6789" w:rsidRDefault="0088500B" w:rsidP="0088500B">
      <w:pPr>
        <w:jc w:val="center"/>
        <w:rPr>
          <w:b/>
          <w:sz w:val="32"/>
        </w:rPr>
      </w:pPr>
      <w:bookmarkStart w:id="0" w:name="_GoBack"/>
      <w:bookmarkEnd w:id="0"/>
      <w:r w:rsidRPr="006A6789">
        <w:rPr>
          <w:rFonts w:hint="eastAsia"/>
          <w:b/>
          <w:sz w:val="32"/>
        </w:rPr>
        <w:t>训练自查手册</w:t>
      </w:r>
    </w:p>
    <w:p w:rsidR="0088500B" w:rsidRDefault="0088500B" w:rsidP="0088500B">
      <w:pPr>
        <w:pStyle w:val="alt1"/>
      </w:pPr>
      <w:r>
        <w:rPr>
          <w:rFonts w:hint="eastAsia"/>
        </w:rPr>
        <w:t>基本知识</w:t>
      </w:r>
    </w:p>
    <w:p w:rsidR="0088500B" w:rsidRDefault="0088500B">
      <w:r>
        <w:rPr>
          <w:rFonts w:hint="eastAsia"/>
        </w:rPr>
        <w:t>每周应至少重训2次</w:t>
      </w:r>
      <w:r w:rsidR="007149FB">
        <w:rPr>
          <w:rFonts w:hint="eastAsia"/>
        </w:rPr>
        <w:t>；</w:t>
      </w:r>
    </w:p>
    <w:p w:rsidR="0088500B" w:rsidRDefault="0088500B">
      <w:r>
        <w:rPr>
          <w:rFonts w:hint="eastAsia"/>
        </w:rPr>
        <w:t>完整的训练流程：5</w:t>
      </w:r>
      <w:r>
        <w:t>~10</w:t>
      </w:r>
      <w:r>
        <w:rPr>
          <w:rFonts w:hint="eastAsia"/>
        </w:rPr>
        <w:t>分钟热身——重量锻炼——心肺锻炼</w:t>
      </w:r>
      <w:r w:rsidR="007149FB">
        <w:rPr>
          <w:rFonts w:hint="eastAsia"/>
        </w:rPr>
        <w:t>；</w:t>
      </w:r>
    </w:p>
    <w:p w:rsidR="0088500B" w:rsidRDefault="007E16F7" w:rsidP="0088500B">
      <w:pPr>
        <w:pStyle w:val="alt1"/>
      </w:pPr>
      <w:r>
        <w:t>6</w:t>
      </w:r>
      <w:r>
        <w:rPr>
          <w:rFonts w:hint="eastAsia"/>
        </w:rPr>
        <w:t>周全身</w:t>
      </w:r>
      <w:proofErr w:type="gramStart"/>
      <w:r>
        <w:rPr>
          <w:rFonts w:hint="eastAsia"/>
        </w:rPr>
        <w:t>紧致训练</w:t>
      </w:r>
      <w:proofErr w:type="gramEnd"/>
      <w:r>
        <w:rPr>
          <w:rFonts w:hint="eastAsia"/>
        </w:rPr>
        <w:t>方案</w:t>
      </w:r>
    </w:p>
    <w:p w:rsidR="007E16F7" w:rsidRDefault="007E16F7" w:rsidP="007E16F7">
      <w:r>
        <w:rPr>
          <w:rFonts w:hint="eastAsia"/>
        </w:rPr>
        <w:t>参考资料：《女性健身全书》P</w:t>
      </w:r>
      <w:r>
        <w:t>397</w:t>
      </w:r>
    </w:p>
    <w:p w:rsidR="007E16F7" w:rsidRPr="007E16F7" w:rsidRDefault="007E16F7" w:rsidP="007E16F7">
      <w:r>
        <w:rPr>
          <w:rFonts w:hint="eastAsia"/>
        </w:rPr>
        <w:t>训练计划A，B，C在每周分别进行一次</w:t>
      </w:r>
    </w:p>
    <w:tbl>
      <w:tblPr>
        <w:tblStyle w:val="a7"/>
        <w:tblpPr w:leftFromText="180" w:rightFromText="180" w:vertAnchor="text" w:tblpX="-20" w:tblpY="112"/>
        <w:tblW w:w="0" w:type="auto"/>
        <w:tblLook w:val="04A0" w:firstRow="1" w:lastRow="0" w:firstColumn="1" w:lastColumn="0" w:noHBand="0" w:noVBand="1"/>
      </w:tblPr>
      <w:tblGrid>
        <w:gridCol w:w="1896"/>
        <w:gridCol w:w="1253"/>
        <w:gridCol w:w="666"/>
        <w:gridCol w:w="3156"/>
      </w:tblGrid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动作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次数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重复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备注</w:t>
            </w:r>
          </w:p>
        </w:tc>
      </w:tr>
      <w:tr w:rsidR="00C83142" w:rsidTr="00E755A8">
        <w:tc>
          <w:tcPr>
            <w:tcW w:w="0" w:type="auto"/>
            <w:gridSpan w:val="4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热身阶段</w:t>
            </w:r>
          </w:p>
        </w:tc>
      </w:tr>
      <w:tr w:rsidR="00C83142" w:rsidTr="002F3E6D">
        <w:tc>
          <w:tcPr>
            <w:tcW w:w="0" w:type="auto"/>
            <w:vAlign w:val="center"/>
          </w:tcPr>
          <w:p w:rsidR="0007207A" w:rsidRDefault="00006CAB" w:rsidP="00E755A8">
            <w:hyperlink r:id="rId6" w:history="1">
              <w:r w:rsidR="0007207A" w:rsidRPr="00006CAB">
                <w:rPr>
                  <w:rStyle w:val="a8"/>
                  <w:rFonts w:hint="eastAsia"/>
                </w:rPr>
                <w:t>手臂交叉</w:t>
              </w:r>
            </w:hyperlink>
          </w:p>
        </w:tc>
        <w:tc>
          <w:tcPr>
            <w:tcW w:w="0" w:type="auto"/>
            <w:gridSpan w:val="2"/>
            <w:vMerge w:val="restart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5</w:t>
            </w:r>
            <w:r>
              <w:t>~10</w:t>
            </w:r>
            <w:r>
              <w:rPr>
                <w:rFonts w:hint="eastAsia"/>
              </w:rPr>
              <w:t>次</w:t>
            </w:r>
            <w:r>
              <w:br/>
            </w:r>
            <w:r>
              <w:rPr>
                <w:rFonts w:hint="eastAsia"/>
              </w:rPr>
              <w:t>或3</w:t>
            </w:r>
            <w:r>
              <w:t>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Y</w:t>
            </w:r>
            <w:r>
              <w:t>/T</w:t>
            </w:r>
            <w:r>
              <w:rPr>
                <w:rFonts w:hint="eastAsia"/>
              </w:rPr>
              <w:t>平举</w:t>
            </w:r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06CAB" w:rsidP="00E755A8">
            <w:hyperlink r:id="rId7" w:history="1">
              <w:r w:rsidR="0007207A" w:rsidRPr="00006CAB">
                <w:rPr>
                  <w:rStyle w:val="a8"/>
                  <w:rFonts w:hint="eastAsia"/>
                </w:rPr>
                <w:t>俯身侧向伸手</w:t>
              </w:r>
            </w:hyperlink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06CAB" w:rsidP="00E755A8">
            <w:hyperlink r:id="rId8" w:history="1">
              <w:r w:rsidR="0007207A" w:rsidRPr="00006CAB">
                <w:rPr>
                  <w:rStyle w:val="a8"/>
                  <w:rFonts w:hint="eastAsia"/>
                </w:rPr>
                <w:t>左右摆腿</w:t>
              </w:r>
            </w:hyperlink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06CAB" w:rsidP="00E755A8">
            <w:hyperlink r:id="rId9" w:history="1">
              <w:r w:rsidR="0007207A" w:rsidRPr="00006CAB">
                <w:rPr>
                  <w:rStyle w:val="a8"/>
                  <w:rFonts w:hint="eastAsia"/>
                </w:rPr>
                <w:t>前后摆腿</w:t>
              </w:r>
            </w:hyperlink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proofErr w:type="gramStart"/>
            <w:r>
              <w:rPr>
                <w:rFonts w:hint="eastAsia"/>
              </w:rPr>
              <w:t>臀桥</w:t>
            </w:r>
            <w:proofErr w:type="gramEnd"/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C83142" w:rsidP="00E755A8">
            <w:r>
              <w:rPr>
                <w:rFonts w:hint="eastAsia"/>
              </w:rPr>
              <w:t>用脚跟推地面，而不是脚趾</w:t>
            </w:r>
            <w:r w:rsidR="00E755A8">
              <w:rPr>
                <w:rFonts w:hint="eastAsia"/>
              </w:rPr>
              <w:t>；</w:t>
            </w:r>
          </w:p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平板支撑</w:t>
            </w:r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06CAB" w:rsidP="00E755A8">
            <w:hyperlink r:id="rId10" w:history="1">
              <w:r w:rsidR="0007207A" w:rsidRPr="00006CAB">
                <w:rPr>
                  <w:rStyle w:val="a8"/>
                  <w:rFonts w:hint="eastAsia"/>
                </w:rPr>
                <w:t>开合跳</w:t>
              </w:r>
            </w:hyperlink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侧向滑步</w:t>
            </w:r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囚徒深蹲</w:t>
            </w:r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弓步侧弯</w:t>
            </w:r>
          </w:p>
        </w:tc>
        <w:tc>
          <w:tcPr>
            <w:tcW w:w="0" w:type="auto"/>
            <w:gridSpan w:val="2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E755A8">
        <w:tc>
          <w:tcPr>
            <w:tcW w:w="0" w:type="auto"/>
            <w:gridSpan w:val="4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训练计划A</w:t>
            </w:r>
          </w:p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哑铃深蹲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俯卧撑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06CAB" w:rsidP="00E755A8">
            <w:hyperlink r:id="rId11" w:history="1">
              <w:r w:rsidR="0007207A" w:rsidRPr="00006CAB">
                <w:rPr>
                  <w:rStyle w:val="a8"/>
                  <w:rFonts w:hint="eastAsia"/>
                </w:rPr>
                <w:t>保加利亚式</w:t>
              </w:r>
              <w:r w:rsidR="0007207A" w:rsidRPr="00006CAB">
                <w:rPr>
                  <w:rStyle w:val="a8"/>
                </w:rPr>
                <w:br/>
              </w:r>
              <w:r w:rsidR="0007207A" w:rsidRPr="00006CAB">
                <w:rPr>
                  <w:rStyle w:val="a8"/>
                  <w:rFonts w:hint="eastAsia"/>
                </w:rPr>
                <w:t>哑铃弓步蹲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06CAB" w:rsidP="00E755A8">
            <w:hyperlink r:id="rId12" w:history="1">
              <w:r w:rsidR="0007207A" w:rsidRPr="00006CAB">
                <w:rPr>
                  <w:rStyle w:val="a8"/>
                  <w:rFonts w:hint="eastAsia"/>
                </w:rPr>
                <w:t>上斜哑铃卧推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06CAB" w:rsidP="00E755A8">
            <w:hyperlink r:id="rId13" w:history="1">
              <w:r w:rsidR="0007207A" w:rsidRPr="00006CAB">
                <w:rPr>
                  <w:rStyle w:val="a8"/>
                  <w:rFonts w:hint="eastAsia"/>
                </w:rPr>
                <w:t>悬垂举</w:t>
              </w:r>
              <w:r w:rsidR="0007207A" w:rsidRPr="00006CAB">
                <w:rPr>
                  <w:rStyle w:val="a8"/>
                  <w:rFonts w:hint="eastAsia"/>
                </w:rPr>
                <w:t>腿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06CAB" w:rsidP="00E755A8">
            <w:pPr>
              <w:rPr>
                <w:rFonts w:hint="eastAsia"/>
              </w:rPr>
            </w:pPr>
            <w:r>
              <w:rPr>
                <w:rFonts w:hint="eastAsia"/>
              </w:rPr>
              <w:t>需要单杠</w:t>
            </w:r>
          </w:p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>
              <w:rPr>
                <w:rFonts w:hint="eastAsia"/>
              </w:rPr>
              <w:t>休息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6</w:t>
            </w:r>
            <w:r>
              <w:t>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313F07" w:rsidP="00E755A8">
            <w:hyperlink r:id="rId14" w:history="1">
              <w:r w:rsidR="0007207A" w:rsidRPr="00313F07">
                <w:rPr>
                  <w:rStyle w:val="a8"/>
                  <w:rFonts w:hint="eastAsia"/>
                </w:rPr>
                <w:t>高脚杯深蹲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313F07" w:rsidP="00E755A8">
            <w:hyperlink r:id="rId15" w:history="1">
              <w:r w:rsidR="0007207A" w:rsidRPr="00313F07">
                <w:rPr>
                  <w:rStyle w:val="a8"/>
                  <w:rFonts w:hint="eastAsia"/>
                </w:rPr>
                <w:t>哑铃卧推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313F07" w:rsidP="00E755A8">
            <w:hyperlink r:id="rId16" w:history="1">
              <w:r w:rsidR="0007207A" w:rsidRPr="00313F07">
                <w:rPr>
                  <w:rStyle w:val="a8"/>
                  <w:rFonts w:hint="eastAsia"/>
                </w:rPr>
                <w:t>哑铃弓步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313F07" w:rsidP="00E755A8">
            <w:hyperlink r:id="rId17" w:history="1">
              <w:r w:rsidR="0007207A" w:rsidRPr="00313F07">
                <w:rPr>
                  <w:rStyle w:val="a8"/>
                  <w:rFonts w:hint="eastAsia"/>
                </w:rPr>
                <w:t>哑铃仰</w:t>
              </w:r>
              <w:r w:rsidR="0007207A" w:rsidRPr="00313F07">
                <w:rPr>
                  <w:rStyle w:val="a8"/>
                  <w:rFonts w:hint="eastAsia"/>
                </w:rPr>
                <w:t>卧</w:t>
              </w:r>
              <w:r w:rsidR="0007207A" w:rsidRPr="00313F07">
                <w:rPr>
                  <w:rStyle w:val="a8"/>
                  <w:rFonts w:hint="eastAsia"/>
                </w:rPr>
                <w:t>飞</w:t>
              </w:r>
              <w:r w:rsidR="0007207A" w:rsidRPr="00313F07">
                <w:rPr>
                  <w:rStyle w:val="a8"/>
                  <w:rFonts w:hint="eastAsia"/>
                </w:rPr>
                <w:t>鸟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313F07" w:rsidP="00E755A8">
            <w:hyperlink r:id="rId18" w:history="1">
              <w:r w:rsidR="0007207A" w:rsidRPr="00313F07">
                <w:rPr>
                  <w:rStyle w:val="a8"/>
                </w:rPr>
                <w:t>V字两头起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>
              <w:rPr>
                <w:rFonts w:hint="eastAsia"/>
              </w:rPr>
              <w:t>休息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t>6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E755A8">
        <w:tc>
          <w:tcPr>
            <w:tcW w:w="0" w:type="auto"/>
            <w:gridSpan w:val="4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训练计划B</w:t>
            </w:r>
          </w:p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单腿哑铃直腿硬拉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proofErr w:type="gramStart"/>
            <w:r w:rsidRPr="00C20B5B">
              <w:rPr>
                <w:rFonts w:hint="eastAsia"/>
              </w:rPr>
              <w:t>正握引体向上</w:t>
            </w:r>
            <w:proofErr w:type="gramEnd"/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绳索硬拉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lastRenderedPageBreak/>
              <w:t>绳索划船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 w:rsidRPr="00C20B5B">
              <w:rPr>
                <w:rFonts w:hint="eastAsia"/>
              </w:rPr>
              <w:t>单腿侧平板支撑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>
              <w:rPr>
                <w:rFonts w:hint="eastAsia"/>
              </w:rPr>
              <w:t>休息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6</w:t>
            </w:r>
            <w:r>
              <w:t>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 w:rsidRPr="00C20B5B">
              <w:rPr>
                <w:rFonts w:hint="eastAsia"/>
              </w:rPr>
              <w:t>杠铃划船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 w:rsidRPr="00C20B5B">
              <w:rPr>
                <w:rFonts w:hint="eastAsia"/>
              </w:rPr>
              <w:t>反握拉力器下拉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 w:rsidRPr="00C20B5B">
              <w:rPr>
                <w:rFonts w:hint="eastAsia"/>
              </w:rPr>
              <w:t>瑞士球</w:t>
            </w:r>
            <w:proofErr w:type="gramStart"/>
            <w:r w:rsidRPr="00C20B5B">
              <w:rPr>
                <w:rFonts w:hint="eastAsia"/>
              </w:rPr>
              <w:t>臀桥加</w:t>
            </w:r>
            <w:proofErr w:type="gramEnd"/>
            <w:r w:rsidRPr="00C20B5B">
              <w:rPr>
                <w:rFonts w:hint="eastAsia"/>
              </w:rPr>
              <w:t>屈腿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 w:rsidRPr="00C20B5B">
              <w:rPr>
                <w:rFonts w:hint="eastAsia"/>
              </w:rPr>
              <w:t>俯身侧平举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 w:rsidRPr="00C20B5B">
              <w:rPr>
                <w:rFonts w:hint="eastAsia"/>
              </w:rPr>
              <w:t>站姿绳索卷腹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>
              <w:rPr>
                <w:rFonts w:hint="eastAsia"/>
              </w:rPr>
              <w:t>休息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6</w:t>
            </w:r>
            <w:r>
              <w:t>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E755A8">
        <w:tc>
          <w:tcPr>
            <w:tcW w:w="0" w:type="auto"/>
            <w:gridSpan w:val="4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训练计划C</w:t>
            </w:r>
          </w:p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单腿哑铃直腿硬拉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proofErr w:type="gramStart"/>
            <w:r w:rsidRPr="00C20B5B">
              <w:rPr>
                <w:rFonts w:hint="eastAsia"/>
              </w:rPr>
              <w:t>窄距俯卧撑</w:t>
            </w:r>
            <w:proofErr w:type="gramEnd"/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上斜哑铃卧推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哑铃登阶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侧平板支撑加划船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>
              <w:rPr>
                <w:rFonts w:hint="eastAsia"/>
              </w:rPr>
              <w:t>休息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6</w:t>
            </w:r>
            <w:r>
              <w:t>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侧平举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拉力器下拉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保加利亚式</w:t>
            </w:r>
            <w:r>
              <w:br/>
            </w:r>
            <w:r w:rsidRPr="00C20B5B">
              <w:rPr>
                <w:rFonts w:hint="eastAsia"/>
              </w:rPr>
              <w:t>哑铃弓步蹲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俯卧撑加划船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Default="0007207A" w:rsidP="00E755A8">
            <w:r w:rsidRPr="00C20B5B">
              <w:rPr>
                <w:rFonts w:hint="eastAsia"/>
              </w:rPr>
              <w:t>瑞士</w:t>
            </w:r>
            <w:proofErr w:type="gramStart"/>
            <w:r w:rsidRPr="00C20B5B">
              <w:rPr>
                <w:rFonts w:hint="eastAsia"/>
              </w:rPr>
              <w:t>球前滚</w:t>
            </w:r>
            <w:proofErr w:type="gramEnd"/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2F3E6D">
        <w:tc>
          <w:tcPr>
            <w:tcW w:w="0" w:type="auto"/>
            <w:vAlign w:val="center"/>
          </w:tcPr>
          <w:p w:rsidR="0007207A" w:rsidRPr="00C20B5B" w:rsidRDefault="0007207A" w:rsidP="00E755A8">
            <w:r>
              <w:rPr>
                <w:rFonts w:hint="eastAsia"/>
              </w:rPr>
              <w:t>休息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6</w:t>
            </w:r>
            <w:r>
              <w:t>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C83142" w:rsidTr="00E755A8">
        <w:tc>
          <w:tcPr>
            <w:tcW w:w="0" w:type="auto"/>
            <w:gridSpan w:val="4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心肺锻炼</w:t>
            </w:r>
          </w:p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冲刺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5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Merge w:val="restart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5min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哑铃深蹲跳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5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DE3D1C" w:rsidP="00E755A8">
            <w:hyperlink r:id="rId19" w:history="1">
              <w:r w:rsidR="0007207A" w:rsidRPr="00DE3D1C">
                <w:rPr>
                  <w:rStyle w:val="a8"/>
                  <w:rFonts w:hint="eastAsia"/>
                </w:rPr>
                <w:t>哑铃劈砍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5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DE3D1C" w:rsidP="00E755A8">
            <w:hyperlink r:id="rId20" w:history="1">
              <w:r w:rsidR="0007207A" w:rsidRPr="00DE3D1C">
                <w:rPr>
                  <w:rStyle w:val="a8"/>
                  <w:rFonts w:hint="eastAsia"/>
                </w:rPr>
                <w:t>单臂哑铃</w:t>
              </w:r>
            </w:hyperlink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5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自重深蹲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  <w:r>
              <w:t>4</w:t>
            </w:r>
            <w:r>
              <w:rPr>
                <w:rFonts w:hint="eastAsia"/>
              </w:rPr>
              <w:t>次</w:t>
            </w:r>
          </w:p>
        </w:tc>
        <w:tc>
          <w:tcPr>
            <w:tcW w:w="0" w:type="auto"/>
            <w:vMerge w:val="restart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自重哑铃弓步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  <w:r>
              <w:rPr>
                <w:rFonts w:hint="eastAsia"/>
              </w:rPr>
              <w:t>次/侧</w:t>
            </w:r>
          </w:p>
        </w:tc>
        <w:tc>
          <w:tcPr>
            <w:tcW w:w="0" w:type="auto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哑铃分腿跳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1</w:t>
            </w:r>
            <w:r>
              <w:t>2</w:t>
            </w:r>
            <w:r>
              <w:rPr>
                <w:rFonts w:hint="eastAsia"/>
              </w:rPr>
              <w:t>次/侧</w:t>
            </w:r>
          </w:p>
        </w:tc>
        <w:tc>
          <w:tcPr>
            <w:tcW w:w="0" w:type="auto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自重深蹲跳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  <w:r>
              <w:t>4</w:t>
            </w:r>
            <w:r>
              <w:rPr>
                <w:rFonts w:hint="eastAsia"/>
              </w:rPr>
              <w:t>次</w:t>
            </w:r>
          </w:p>
        </w:tc>
        <w:tc>
          <w:tcPr>
            <w:tcW w:w="0" w:type="auto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休息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该组时间*</w:t>
            </w:r>
            <w:r>
              <w:t>2</w:t>
            </w:r>
          </w:p>
        </w:tc>
        <w:tc>
          <w:tcPr>
            <w:tcW w:w="0" w:type="auto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自重深蹲跳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Merge w:val="restart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自重深蹲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07207A" w:rsidP="00E755A8"/>
        </w:tc>
      </w:tr>
      <w:tr w:rsidR="00E755A8" w:rsidTr="002F3E6D">
        <w:tc>
          <w:tcPr>
            <w:tcW w:w="0" w:type="auto"/>
            <w:vAlign w:val="center"/>
          </w:tcPr>
          <w:p w:rsidR="0007207A" w:rsidRDefault="0007207A" w:rsidP="00E755A8">
            <w:r>
              <w:rPr>
                <w:rFonts w:hint="eastAsia"/>
              </w:rPr>
              <w:t>静力训练式深蹲</w:t>
            </w:r>
          </w:p>
        </w:tc>
        <w:tc>
          <w:tcPr>
            <w:tcW w:w="0" w:type="auto"/>
            <w:vAlign w:val="center"/>
          </w:tcPr>
          <w:p w:rsidR="0007207A" w:rsidRDefault="0007207A" w:rsidP="00E755A8">
            <w:pPr>
              <w:jc w:val="center"/>
            </w:pPr>
            <w:r>
              <w:rPr>
                <w:rFonts w:hint="eastAsia"/>
              </w:rPr>
              <w:t>3</w:t>
            </w:r>
            <w:r>
              <w:t>0</w:t>
            </w:r>
            <w:r>
              <w:rPr>
                <w:rFonts w:hint="eastAsia"/>
              </w:rPr>
              <w:t>s</w:t>
            </w:r>
          </w:p>
        </w:tc>
        <w:tc>
          <w:tcPr>
            <w:tcW w:w="0" w:type="auto"/>
            <w:vMerge/>
            <w:vAlign w:val="center"/>
          </w:tcPr>
          <w:p w:rsidR="0007207A" w:rsidRDefault="0007207A" w:rsidP="00E755A8">
            <w:pPr>
              <w:jc w:val="center"/>
            </w:pPr>
          </w:p>
        </w:tc>
        <w:tc>
          <w:tcPr>
            <w:tcW w:w="0" w:type="auto"/>
            <w:vAlign w:val="center"/>
          </w:tcPr>
          <w:p w:rsidR="0007207A" w:rsidRDefault="003B27AD" w:rsidP="00E755A8">
            <w:r>
              <w:rPr>
                <w:rFonts w:hint="eastAsia"/>
              </w:rPr>
              <w:t>降低身体，直到大腿平行于地面</w:t>
            </w:r>
          </w:p>
        </w:tc>
      </w:tr>
    </w:tbl>
    <w:p w:rsidR="00AD0406" w:rsidRPr="00330582" w:rsidRDefault="00AD0406" w:rsidP="00AD0406"/>
    <w:sectPr w:rsidR="00AD0406" w:rsidRPr="003305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1E37" w:rsidRDefault="00771E37" w:rsidP="007149FB">
      <w:r>
        <w:separator/>
      </w:r>
    </w:p>
  </w:endnote>
  <w:endnote w:type="continuationSeparator" w:id="0">
    <w:p w:rsidR="00771E37" w:rsidRDefault="00771E37" w:rsidP="007149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1E37" w:rsidRDefault="00771E37" w:rsidP="007149FB">
      <w:r>
        <w:separator/>
      </w:r>
    </w:p>
  </w:footnote>
  <w:footnote w:type="continuationSeparator" w:id="0">
    <w:p w:rsidR="00771E37" w:rsidRDefault="00771E37" w:rsidP="007149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Te1MDMxNjQyMjZS0lEKTi0uzszPAykwrAUAKnpQuywAAAA="/>
  </w:docVars>
  <w:rsids>
    <w:rsidRoot w:val="0088500B"/>
    <w:rsid w:val="00006CAB"/>
    <w:rsid w:val="0007207A"/>
    <w:rsid w:val="00125AE6"/>
    <w:rsid w:val="00257B50"/>
    <w:rsid w:val="002F3E6D"/>
    <w:rsid w:val="00313F07"/>
    <w:rsid w:val="00330582"/>
    <w:rsid w:val="003B27AD"/>
    <w:rsid w:val="004429A3"/>
    <w:rsid w:val="00641844"/>
    <w:rsid w:val="006A6789"/>
    <w:rsid w:val="007149FB"/>
    <w:rsid w:val="00771E37"/>
    <w:rsid w:val="007E16F7"/>
    <w:rsid w:val="007E7F4D"/>
    <w:rsid w:val="00804CC4"/>
    <w:rsid w:val="0088500B"/>
    <w:rsid w:val="008F1D34"/>
    <w:rsid w:val="00955B7E"/>
    <w:rsid w:val="00A35BE8"/>
    <w:rsid w:val="00AD0406"/>
    <w:rsid w:val="00C20B5B"/>
    <w:rsid w:val="00C3263D"/>
    <w:rsid w:val="00C83142"/>
    <w:rsid w:val="00DB7737"/>
    <w:rsid w:val="00DE3D1C"/>
    <w:rsid w:val="00E7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BE5D3"/>
  <w15:chartTrackingRefBased/>
  <w15:docId w15:val="{759A0ED2-506C-400C-AFCC-2185806BD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lt1">
    <w:name w:val="一级标题alt+1"/>
    <w:basedOn w:val="a"/>
    <w:next w:val="a"/>
    <w:qFormat/>
    <w:rsid w:val="00C3263D"/>
    <w:pPr>
      <w:snapToGrid w:val="0"/>
      <w:spacing w:beforeLines="50" w:before="156" w:afterLines="50" w:after="156" w:line="360" w:lineRule="auto"/>
      <w:outlineLvl w:val="0"/>
    </w:pPr>
    <w:rPr>
      <w:rFonts w:ascii="Times New Roman" w:eastAsia="宋体" w:hAnsi="Times New Roman"/>
      <w:b/>
      <w:sz w:val="28"/>
      <w:szCs w:val="21"/>
    </w:rPr>
  </w:style>
  <w:style w:type="paragraph" w:customStyle="1" w:styleId="altz">
    <w:name w:val="正文alt+z"/>
    <w:basedOn w:val="a"/>
    <w:link w:val="altz0"/>
    <w:qFormat/>
    <w:rsid w:val="00C3263D"/>
    <w:pPr>
      <w:snapToGrid w:val="0"/>
      <w:spacing w:line="300" w:lineRule="auto"/>
      <w:ind w:firstLineChars="200" w:firstLine="440"/>
    </w:pPr>
    <w:rPr>
      <w:rFonts w:ascii="Times New Roman" w:eastAsia="宋体" w:hAnsi="Times New Roman"/>
      <w:sz w:val="22"/>
      <w:szCs w:val="21"/>
    </w:rPr>
  </w:style>
  <w:style w:type="character" w:customStyle="1" w:styleId="altz0">
    <w:name w:val="正文alt+z 字符"/>
    <w:basedOn w:val="a0"/>
    <w:link w:val="altz"/>
    <w:rsid w:val="00C3263D"/>
    <w:rPr>
      <w:rFonts w:ascii="Times New Roman" w:eastAsia="宋体" w:hAnsi="Times New Roman"/>
      <w:sz w:val="22"/>
      <w:szCs w:val="21"/>
    </w:rPr>
  </w:style>
  <w:style w:type="paragraph" w:customStyle="1" w:styleId="a3">
    <w:name w:val="摘要标题"/>
    <w:basedOn w:val="a"/>
    <w:next w:val="a"/>
    <w:link w:val="a4"/>
    <w:qFormat/>
    <w:rsid w:val="00C3263D"/>
    <w:rPr>
      <w:rFonts w:ascii="黑体" w:eastAsia="黑体" w:hAnsi="黑体"/>
      <w:b/>
      <w:szCs w:val="21"/>
    </w:rPr>
  </w:style>
  <w:style w:type="character" w:customStyle="1" w:styleId="a4">
    <w:name w:val="摘要标题 字符"/>
    <w:basedOn w:val="a0"/>
    <w:link w:val="a3"/>
    <w:rsid w:val="00C3263D"/>
    <w:rPr>
      <w:rFonts w:ascii="黑体" w:eastAsia="黑体" w:hAnsi="黑体"/>
      <w:b/>
      <w:szCs w:val="21"/>
    </w:rPr>
  </w:style>
  <w:style w:type="paragraph" w:customStyle="1" w:styleId="alt3">
    <w:name w:val="三级标题alt+3"/>
    <w:basedOn w:val="a"/>
    <w:link w:val="alt30"/>
    <w:qFormat/>
    <w:rsid w:val="00C3263D"/>
    <w:pPr>
      <w:snapToGrid w:val="0"/>
      <w:spacing w:beforeLines="50" w:before="50" w:afterLines="50" w:after="50"/>
      <w:jc w:val="left"/>
      <w:outlineLvl w:val="2"/>
    </w:pPr>
    <w:rPr>
      <w:rFonts w:ascii="Times New Roman" w:eastAsia="宋体" w:hAnsi="Times New Roman"/>
      <w:sz w:val="22"/>
      <w:szCs w:val="21"/>
    </w:rPr>
  </w:style>
  <w:style w:type="character" w:customStyle="1" w:styleId="alt30">
    <w:name w:val="三级标题alt+3 字符"/>
    <w:basedOn w:val="a0"/>
    <w:link w:val="alt3"/>
    <w:rsid w:val="00C3263D"/>
    <w:rPr>
      <w:rFonts w:ascii="Times New Roman" w:eastAsia="宋体" w:hAnsi="Times New Roman"/>
      <w:sz w:val="22"/>
      <w:szCs w:val="21"/>
    </w:rPr>
  </w:style>
  <w:style w:type="paragraph" w:customStyle="1" w:styleId="alt2">
    <w:name w:val="二级标题alt+2"/>
    <w:basedOn w:val="altz"/>
    <w:next w:val="altz"/>
    <w:qFormat/>
    <w:rsid w:val="00C3263D"/>
    <w:pPr>
      <w:spacing w:line="360" w:lineRule="auto"/>
      <w:ind w:firstLineChars="0" w:firstLine="0"/>
      <w:outlineLvl w:val="1"/>
    </w:pPr>
    <w:rPr>
      <w:b/>
      <w:sz w:val="24"/>
    </w:rPr>
  </w:style>
  <w:style w:type="paragraph" w:styleId="a5">
    <w:name w:val="Title"/>
    <w:basedOn w:val="a"/>
    <w:next w:val="a"/>
    <w:link w:val="a6"/>
    <w:uiPriority w:val="10"/>
    <w:qFormat/>
    <w:rsid w:val="00C3263D"/>
    <w:pPr>
      <w:spacing w:before="240" w:after="60"/>
      <w:jc w:val="center"/>
      <w:outlineLvl w:val="0"/>
    </w:pPr>
    <w:rPr>
      <w:rFonts w:ascii="Times New Roman" w:eastAsia="宋体" w:hAnsi="Times New Roman" w:cstheme="majorBidi"/>
      <w:b/>
      <w:bCs/>
      <w:sz w:val="32"/>
      <w:szCs w:val="32"/>
    </w:rPr>
  </w:style>
  <w:style w:type="character" w:customStyle="1" w:styleId="a6">
    <w:name w:val="标题 字符"/>
    <w:basedOn w:val="a0"/>
    <w:link w:val="a5"/>
    <w:uiPriority w:val="10"/>
    <w:rsid w:val="00C3263D"/>
    <w:rPr>
      <w:rFonts w:ascii="Times New Roman" w:eastAsia="宋体" w:hAnsi="Times New Roman" w:cstheme="majorBidi"/>
      <w:b/>
      <w:bCs/>
      <w:sz w:val="32"/>
      <w:szCs w:val="32"/>
    </w:rPr>
  </w:style>
  <w:style w:type="table" w:styleId="a7">
    <w:name w:val="Table Grid"/>
    <w:basedOn w:val="a1"/>
    <w:uiPriority w:val="39"/>
    <w:rsid w:val="008850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125AE6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125AE6"/>
    <w:rPr>
      <w:color w:val="605E5C"/>
      <w:shd w:val="clear" w:color="auto" w:fill="E1DFDD"/>
    </w:rPr>
  </w:style>
  <w:style w:type="paragraph" w:styleId="aa">
    <w:name w:val="header"/>
    <w:basedOn w:val="a"/>
    <w:link w:val="ab"/>
    <w:uiPriority w:val="99"/>
    <w:unhideWhenUsed/>
    <w:rsid w:val="007149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7149FB"/>
    <w:rPr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7149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7149FB"/>
    <w:rPr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313F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stly.jsdelivr.net/gh/ZhouWenjun2019/images/20230412124009.png" TargetMode="External"/><Relationship Id="rId13" Type="http://schemas.openxmlformats.org/officeDocument/2006/relationships/hyperlink" Target="https://fastly.jsdelivr.net/gh/ZhouWenjun2019/images/20230412124419.png" TargetMode="External"/><Relationship Id="rId18" Type="http://schemas.openxmlformats.org/officeDocument/2006/relationships/hyperlink" Target="https://fastly.jsdelivr.net/gh/ZhouWenjun2019/images/20230412125604.png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fastly.jsdelivr.net/gh/ZhouWenjun2019/images/20230412123856.png" TargetMode="External"/><Relationship Id="rId12" Type="http://schemas.openxmlformats.org/officeDocument/2006/relationships/hyperlink" Target="https://fastly.jsdelivr.net/gh/ZhouWenjun2019/images/20230412124257.png" TargetMode="External"/><Relationship Id="rId17" Type="http://schemas.openxmlformats.org/officeDocument/2006/relationships/hyperlink" Target="https://fastly.jsdelivr.net/gh/ZhouWenjun2019/images/20230412124922.png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fastly.jsdelivr.net/gh/ZhouWenjun2019/images/20230412124815.png" TargetMode="External"/><Relationship Id="rId20" Type="http://schemas.openxmlformats.org/officeDocument/2006/relationships/hyperlink" Target="https://fastly.jsdelivr.net/gh/ZhouWenjun2019/images/20230412130624.png" TargetMode="External"/><Relationship Id="rId1" Type="http://schemas.openxmlformats.org/officeDocument/2006/relationships/styles" Target="styles.xml"/><Relationship Id="rId6" Type="http://schemas.openxmlformats.org/officeDocument/2006/relationships/hyperlink" Target="https://fastly.jsdelivr.net/gh/ZhouWenjun2019/images/20230412123828.png" TargetMode="External"/><Relationship Id="rId11" Type="http://schemas.openxmlformats.org/officeDocument/2006/relationships/hyperlink" Target="https://fastly.jsdelivr.net/gh/ZhouWenjun2019/images/20230412124200.png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fastly.jsdelivr.net/gh/ZhouWenjun2019/images/20230412124620.png" TargetMode="External"/><Relationship Id="rId10" Type="http://schemas.openxmlformats.org/officeDocument/2006/relationships/hyperlink" Target="https://fastly.jsdelivr.net/gh/ZhouWenjun2019/images/20230412123752.png" TargetMode="External"/><Relationship Id="rId19" Type="http://schemas.openxmlformats.org/officeDocument/2006/relationships/hyperlink" Target="https://fastly.jsdelivr.net/gh/ZhouWenjun2019/images/20230412130020.png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fastly.jsdelivr.net/gh/ZhouWenjun2019/images/20230412123940.png" TargetMode="External"/><Relationship Id="rId14" Type="http://schemas.openxmlformats.org/officeDocument/2006/relationships/hyperlink" Target="https://fastly.jsdelivr.net/gh/ZhouWenjun2019/images/20230412124523.png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331</Words>
  <Characters>1891</Characters>
  <Application>Microsoft Office Word</Application>
  <DocSecurity>0</DocSecurity>
  <Lines>15</Lines>
  <Paragraphs>4</Paragraphs>
  <ScaleCrop>false</ScaleCrop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J Zhou</dc:creator>
  <cp:keywords/>
  <dc:description/>
  <cp:lastModifiedBy>WJ Zhou</cp:lastModifiedBy>
  <cp:revision>8</cp:revision>
  <dcterms:created xsi:type="dcterms:W3CDTF">2023-04-12T01:57:00Z</dcterms:created>
  <dcterms:modified xsi:type="dcterms:W3CDTF">2023-04-12T05:22:00Z</dcterms:modified>
</cp:coreProperties>
</file>